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ns,</w:t>
      </w:r>
      <w:r>
        <w:br/>
      </w:r>
      <w:r>
        <w:rPr>
          <w:rStyle w:val="NormalTok"/>
        </w:rPr>
        <w:t xml:space="preserve">    new_bi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fcol,lcol,bins,save_dir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fcol,lcol,bins,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pdf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ightvec = weightvec / sum(weightvec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ns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(rrs) </w:t>
      </w:r>
      <w:r>
        <w:rPr>
          <w:rStyle w:val="CommentTok"/>
        </w:rPr>
        <w:t xml:space="preserve"># rr is the weighting factor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les/figure-docx/3%20area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files/figure-docx/3%20area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_files/figure-docx/3%20areas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_files/figure-docx/4%20area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_files/figure-docx/4%20area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st_files/figure-docx/5%20area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est_files/figure-docx/5%20areas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08T23:32:35Z</dcterms:created>
  <dcterms:modified xsi:type="dcterms:W3CDTF">2024-08-08T2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